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35CA" w:rsidRPr="009508A0" w:rsidRDefault="005235CA" w:rsidP="002A2AB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:rsidR="009508A0" w:rsidRPr="009508A0" w:rsidRDefault="009508A0" w:rsidP="002A2AB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:rsidR="005235CA" w:rsidRPr="002A2ABA" w:rsidRDefault="005235CA" w:rsidP="002A2AB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Cs w:val="0"/>
          <w:szCs w:val="24"/>
        </w:rPr>
      </w:pPr>
      <w:r w:rsidRPr="002A2ABA">
        <w:rPr>
          <w:rFonts w:ascii="Bookman Old Style" w:hAnsi="Bookman Old Style" w:cs="Times New Roman"/>
          <w:bCs w:val="0"/>
          <w:szCs w:val="24"/>
        </w:rPr>
        <w:t>II B.Tech – II Sem</w:t>
      </w:r>
      <w:r w:rsidR="006E5901" w:rsidRPr="002A2ABA">
        <w:rPr>
          <w:rFonts w:ascii="Bookman Old Style" w:hAnsi="Bookman Old Style" w:cs="Times New Roman"/>
          <w:bCs w:val="0"/>
          <w:szCs w:val="24"/>
        </w:rPr>
        <w:t>ester</w:t>
      </w:r>
    </w:p>
    <w:p w:rsidR="005235CA" w:rsidRPr="002A2ABA" w:rsidRDefault="00921543" w:rsidP="002A2ABA">
      <w:pPr>
        <w:spacing w:after="0" w:line="240" w:lineRule="auto"/>
        <w:jc w:val="center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 w:rsidRPr="002A2ABA">
        <w:rPr>
          <w:rFonts w:ascii="Bookman Old Style" w:hAnsi="Bookman Old Style" w:cs="Times New Roman"/>
          <w:b/>
          <w:bCs/>
          <w:sz w:val="24"/>
          <w:szCs w:val="28"/>
        </w:rPr>
        <w:t>Operating</w:t>
      </w:r>
      <w:r w:rsidR="00697171" w:rsidRPr="002A2ABA">
        <w:rPr>
          <w:rFonts w:ascii="Bookman Old Style" w:hAnsi="Bookman Old Style"/>
          <w:b/>
          <w:bCs/>
          <w:szCs w:val="24"/>
          <w:lang w:val="en-IN"/>
        </w:rPr>
        <w:t xml:space="preserve"> Systems</w:t>
      </w:r>
      <w:r w:rsidR="002A2ABA" w:rsidRPr="002A2ABA">
        <w:rPr>
          <w:rFonts w:ascii="Bookman Old Style" w:hAnsi="Bookman Old Style"/>
          <w:b/>
          <w:bCs/>
          <w:szCs w:val="24"/>
          <w:lang w:val="en-IN"/>
        </w:rPr>
        <w:t>(</w:t>
      </w:r>
      <w:r w:rsidR="002A2ABA" w:rsidRPr="002A2ABA">
        <w:rPr>
          <w:rFonts w:ascii="Bookman Old Style" w:hAnsi="Bookman Old Style"/>
          <w:b/>
          <w:bCs/>
          <w:szCs w:val="28"/>
          <w:lang w:val="en-IN"/>
        </w:rPr>
        <w:t>20CS3401</w:t>
      </w:r>
      <w:r w:rsidR="002A2ABA" w:rsidRPr="002A2ABA">
        <w:rPr>
          <w:rFonts w:ascii="Bookman Old Style" w:hAnsi="Bookman Old Style"/>
          <w:b/>
          <w:bCs/>
          <w:sz w:val="24"/>
          <w:szCs w:val="28"/>
          <w:lang w:val="en-IN"/>
        </w:rPr>
        <w:t>)</w:t>
      </w:r>
    </w:p>
    <w:p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/>
      </w:tblPr>
      <w:tblGrid>
        <w:gridCol w:w="700"/>
        <w:gridCol w:w="4849"/>
        <w:gridCol w:w="1937"/>
        <w:gridCol w:w="1057"/>
        <w:gridCol w:w="1285"/>
      </w:tblGrid>
      <w:tr w:rsidR="00612027" w:rsidRPr="009508A0" w:rsidTr="00A15305">
        <w:trPr>
          <w:trHeight w:val="440"/>
        </w:trPr>
        <w:tc>
          <w:tcPr>
            <w:tcW w:w="699" w:type="dxa"/>
            <w:shd w:val="clear" w:color="auto" w:fill="0070C0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5069" w:type="dxa"/>
            <w:shd w:val="clear" w:color="auto" w:fill="0070C0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763" w:type="dxa"/>
            <w:shd w:val="clear" w:color="auto" w:fill="0070C0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989" w:type="dxa"/>
            <w:shd w:val="clear" w:color="auto" w:fill="0070C0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308" w:type="dxa"/>
            <w:shd w:val="clear" w:color="auto" w:fill="0070C0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612027" w:rsidRPr="009508A0" w:rsidTr="00A15305">
        <w:tc>
          <w:tcPr>
            <w:tcW w:w="699" w:type="dxa"/>
            <w:vAlign w:val="center"/>
          </w:tcPr>
          <w:p w:rsidR="00612027" w:rsidRPr="00B75337" w:rsidRDefault="00612027" w:rsidP="005E3D1A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5069" w:type="dxa"/>
            <w:vAlign w:val="center"/>
          </w:tcPr>
          <w:p w:rsidR="00612027" w:rsidRPr="009508A0" w:rsidRDefault="00697171" w:rsidP="005E3D1A">
            <w:pPr>
              <w:spacing w:line="276" w:lineRule="auto"/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</w:pPr>
            <w:r w:rsidRPr="00697171"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  <w:t>Understand the structure and functionalities of operating systems</w:t>
            </w:r>
          </w:p>
        </w:tc>
        <w:tc>
          <w:tcPr>
            <w:tcW w:w="1763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8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308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 2,3,4,5</w:t>
            </w:r>
          </w:p>
        </w:tc>
      </w:tr>
      <w:tr w:rsidR="00612027" w:rsidRPr="009508A0" w:rsidTr="00A15305">
        <w:tc>
          <w:tcPr>
            <w:tcW w:w="699" w:type="dxa"/>
            <w:vAlign w:val="center"/>
          </w:tcPr>
          <w:p w:rsidR="00612027" w:rsidRPr="00B75337" w:rsidRDefault="00612027" w:rsidP="005E3D1A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5069" w:type="dxa"/>
            <w:vAlign w:val="center"/>
          </w:tcPr>
          <w:p w:rsidR="00612027" w:rsidRPr="009508A0" w:rsidRDefault="00697171" w:rsidP="005E3D1A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697171"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  <w:t>Apply different algorithms of CPU scheduling, Page replacement and disk scheduling</w:t>
            </w:r>
            <w:r w:rsidR="00C20E51" w:rsidRPr="009508A0"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  <w:t>.</w:t>
            </w:r>
          </w:p>
        </w:tc>
        <w:tc>
          <w:tcPr>
            <w:tcW w:w="1763" w:type="dxa"/>
            <w:vAlign w:val="center"/>
          </w:tcPr>
          <w:p w:rsidR="00612027" w:rsidRPr="009508A0" w:rsidRDefault="00612027" w:rsidP="00B7533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98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308" w:type="dxa"/>
            <w:vAlign w:val="center"/>
          </w:tcPr>
          <w:p w:rsidR="00612027" w:rsidRPr="009508A0" w:rsidRDefault="006B592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4,5</w:t>
            </w:r>
          </w:p>
        </w:tc>
      </w:tr>
      <w:tr w:rsidR="00612027" w:rsidRPr="009508A0" w:rsidTr="00A15305">
        <w:tc>
          <w:tcPr>
            <w:tcW w:w="699" w:type="dxa"/>
            <w:vAlign w:val="center"/>
          </w:tcPr>
          <w:p w:rsidR="00612027" w:rsidRPr="00B75337" w:rsidRDefault="00612027" w:rsidP="005E3D1A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5069" w:type="dxa"/>
            <w:vAlign w:val="center"/>
          </w:tcPr>
          <w:p w:rsidR="00612027" w:rsidRPr="009508A0" w:rsidRDefault="00697171" w:rsidP="005E3D1A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697171"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  <w:t>Apply various concepts to solve problems related to process synchronization and deadlocks.</w:t>
            </w:r>
          </w:p>
        </w:tc>
        <w:tc>
          <w:tcPr>
            <w:tcW w:w="1763" w:type="dxa"/>
            <w:vAlign w:val="center"/>
          </w:tcPr>
          <w:p w:rsidR="00612027" w:rsidRPr="009508A0" w:rsidRDefault="00697171" w:rsidP="00B7533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989" w:type="dxa"/>
            <w:vAlign w:val="center"/>
          </w:tcPr>
          <w:p w:rsidR="00612027" w:rsidRPr="009508A0" w:rsidRDefault="006B592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 w:rsidR="00697171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1308" w:type="dxa"/>
            <w:vAlign w:val="center"/>
          </w:tcPr>
          <w:p w:rsidR="00612027" w:rsidRPr="009508A0" w:rsidRDefault="008A3E5D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3</w:t>
            </w:r>
          </w:p>
        </w:tc>
      </w:tr>
      <w:tr w:rsidR="00612027" w:rsidRPr="009508A0" w:rsidTr="00A15305">
        <w:tc>
          <w:tcPr>
            <w:tcW w:w="699" w:type="dxa"/>
            <w:vAlign w:val="center"/>
          </w:tcPr>
          <w:p w:rsidR="00612027" w:rsidRPr="00B75337" w:rsidRDefault="00612027" w:rsidP="005E3D1A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5069" w:type="dxa"/>
            <w:vAlign w:val="center"/>
          </w:tcPr>
          <w:p w:rsidR="00612027" w:rsidRPr="009508A0" w:rsidRDefault="00697171" w:rsidP="005E3D1A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697171"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  <w:t>Analyse and interpret the functionalities of operating system.</w:t>
            </w:r>
          </w:p>
        </w:tc>
        <w:tc>
          <w:tcPr>
            <w:tcW w:w="1763" w:type="dxa"/>
            <w:vAlign w:val="center"/>
          </w:tcPr>
          <w:p w:rsidR="006B5921" w:rsidRPr="009508A0" w:rsidRDefault="006B5921" w:rsidP="006B592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:rsidR="00612027" w:rsidRPr="009508A0" w:rsidRDefault="006B5921" w:rsidP="006B592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989" w:type="dxa"/>
            <w:vAlign w:val="center"/>
          </w:tcPr>
          <w:p w:rsidR="00612027" w:rsidRPr="009508A0" w:rsidRDefault="006B592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308" w:type="dxa"/>
            <w:vAlign w:val="center"/>
          </w:tcPr>
          <w:p w:rsidR="00612027" w:rsidRPr="009508A0" w:rsidRDefault="008A3E5D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</w:t>
            </w:r>
            <w:r w:rsidR="006B5921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4,5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/>
      </w:tblPr>
      <w:tblGrid>
        <w:gridCol w:w="944"/>
        <w:gridCol w:w="7060"/>
        <w:gridCol w:w="1824"/>
      </w:tblGrid>
      <w:tr w:rsidR="00612027" w:rsidRPr="009508A0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:rsidR="00612027" w:rsidRPr="00DC18B7" w:rsidRDefault="00DC18B7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DC18B7"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  <w:t>Design and Analysis of Algorithms</w:t>
            </w:r>
          </w:p>
        </w:tc>
      </w:tr>
      <w:tr w:rsidR="00612027" w:rsidRPr="009508A0" w:rsidTr="009F616B"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7371" w:type="dxa"/>
            <w:vAlign w:val="center"/>
          </w:tcPr>
          <w:p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1498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612027" w:rsidRPr="009508A0" w:rsidTr="00A15305">
        <w:trPr>
          <w:trHeight w:val="1080"/>
        </w:trPr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7371" w:type="dxa"/>
          </w:tcPr>
          <w:p w:rsidR="00FE40A9" w:rsidRPr="00FE40A9" w:rsidRDefault="00FE40A9" w:rsidP="00FE40A9">
            <w:pPr>
              <w:pStyle w:val="NoSpacing"/>
              <w:ind w:left="6"/>
              <w:jc w:val="both"/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 xml:space="preserve">Overview: </w:t>
            </w:r>
            <w:r w:rsidRPr="00FE40A9"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  <w:t>Introduction: What Operating Systems Do, Computer-System Organization, Computer-System Architecture, Operating-System Structure, Operating-System Operations</w:t>
            </w:r>
          </w:p>
          <w:p w:rsidR="00FE40A9" w:rsidRPr="00FE40A9" w:rsidRDefault="00FE40A9" w:rsidP="00FE40A9">
            <w:pPr>
              <w:pStyle w:val="NoSpacing"/>
              <w:ind w:left="6"/>
              <w:jc w:val="both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Operating System Structures:</w:t>
            </w:r>
          </w:p>
          <w:p w:rsidR="00612027" w:rsidRPr="009508A0" w:rsidRDefault="00FE40A9" w:rsidP="00FE40A9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  <w:t>Operating-System Services, User and Operating-System Interface, System Calls, Types of System Calls.</w:t>
            </w:r>
          </w:p>
        </w:tc>
        <w:tc>
          <w:tcPr>
            <w:tcW w:w="1498" w:type="dxa"/>
            <w:vAlign w:val="center"/>
          </w:tcPr>
          <w:p w:rsidR="00612027" w:rsidRPr="009508A0" w:rsidRDefault="006B5921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CO1,CO2,CO3</w:t>
            </w:r>
          </w:p>
        </w:tc>
      </w:tr>
      <w:tr w:rsidR="00612027" w:rsidRPr="009508A0" w:rsidTr="00A15305">
        <w:trPr>
          <w:trHeight w:val="1080"/>
        </w:trPr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7371" w:type="dxa"/>
          </w:tcPr>
          <w:p w:rsidR="00FE40A9" w:rsidRPr="00FE40A9" w:rsidRDefault="00FE40A9" w:rsidP="00FE40A9">
            <w:pPr>
              <w:pStyle w:val="NoSpacing"/>
              <w:ind w:left="6"/>
              <w:jc w:val="both"/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 xml:space="preserve">Process Management: </w:t>
            </w:r>
            <w:r w:rsidRPr="00FE40A9"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  <w:t>Process Concept, Process Scheduling, Operations on Processes, Inter-process Communication.</w:t>
            </w:r>
          </w:p>
          <w:p w:rsidR="00FE40A9" w:rsidRPr="00FE40A9" w:rsidRDefault="00FE40A9" w:rsidP="00FE40A9">
            <w:pPr>
              <w:pStyle w:val="NoSpacing"/>
              <w:ind w:left="6"/>
              <w:jc w:val="both"/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 xml:space="preserve">Threads: </w:t>
            </w:r>
            <w:r w:rsidRPr="00FE40A9"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  <w:t>Overview, Multi-core Programming, Multithreading Models.</w:t>
            </w:r>
          </w:p>
          <w:p w:rsidR="00612027" w:rsidRPr="009508A0" w:rsidRDefault="00FE40A9" w:rsidP="00FE40A9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Process Scheduling:</w:t>
            </w:r>
            <w:r w:rsidRPr="00FE40A9">
              <w:rPr>
                <w:rFonts w:ascii="Bookman Old Style" w:eastAsiaTheme="minorHAnsi" w:hAnsi="Bookman Old Style" w:cstheme="minorBidi"/>
                <w:color w:val="000000" w:themeColor="text1"/>
                <w:szCs w:val="24"/>
                <w:lang w:val="en-IN"/>
              </w:rPr>
              <w:t xml:space="preserve"> Basic Concepts, Scheduling Criteria, Scheduling Algorithms (First-Come, First-Served Scheduling, Shortest-Job-First Scheduling, Priority Scheduling, Round-Robin Scheduling.)</w:t>
            </w:r>
          </w:p>
        </w:tc>
        <w:tc>
          <w:tcPr>
            <w:tcW w:w="1498" w:type="dxa"/>
            <w:vAlign w:val="center"/>
          </w:tcPr>
          <w:p w:rsidR="00612027" w:rsidRPr="009508A0" w:rsidRDefault="00612027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</w:p>
          <w:p w:rsidR="00612027" w:rsidRPr="009508A0" w:rsidRDefault="006B5921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CO1,CO2,CO4</w:t>
            </w:r>
          </w:p>
        </w:tc>
      </w:tr>
      <w:tr w:rsidR="00612027" w:rsidRPr="009508A0" w:rsidTr="00A15305">
        <w:trPr>
          <w:trHeight w:val="1080"/>
        </w:trPr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7371" w:type="dxa"/>
          </w:tcPr>
          <w:p w:rsidR="00FE40A9" w:rsidRDefault="00FE40A9" w:rsidP="00FE40A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rocess Synchronization: </w:t>
            </w:r>
            <w:r>
              <w:rPr>
                <w:sz w:val="23"/>
                <w:szCs w:val="23"/>
              </w:rPr>
              <w:t xml:space="preserve">Background, The Critical-Section Problem, Peterson’s Solution, Synchronization Hardware, Mutex Locks, Semaphores, Classic Problems of Synchronization, Monitors. </w:t>
            </w:r>
          </w:p>
          <w:p w:rsidR="00612027" w:rsidRPr="009508A0" w:rsidRDefault="00FE40A9" w:rsidP="00FE40A9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>
              <w:rPr>
                <w:b/>
                <w:bCs/>
                <w:sz w:val="23"/>
                <w:szCs w:val="23"/>
              </w:rPr>
              <w:t xml:space="preserve">Deadlocks: </w:t>
            </w:r>
            <w:r>
              <w:rPr>
                <w:sz w:val="23"/>
                <w:szCs w:val="23"/>
              </w:rPr>
              <w:t xml:space="preserve">System Model, Deadlock Characterization, Methods for Handling Deadlocks, Deadlock Prevention, Deadlock Avoidance, Deadlock Detection, Recovery from Deadlock. </w:t>
            </w:r>
          </w:p>
        </w:tc>
        <w:tc>
          <w:tcPr>
            <w:tcW w:w="1498" w:type="dxa"/>
            <w:vAlign w:val="center"/>
          </w:tcPr>
          <w:p w:rsidR="00612027" w:rsidRPr="009508A0" w:rsidRDefault="006B5921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CO1,CO3,CO4</w:t>
            </w:r>
          </w:p>
        </w:tc>
      </w:tr>
      <w:tr w:rsidR="00612027" w:rsidRPr="009508A0" w:rsidTr="00A15305">
        <w:trPr>
          <w:trHeight w:val="936"/>
        </w:trPr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7371" w:type="dxa"/>
          </w:tcPr>
          <w:p w:rsidR="00FE40A9" w:rsidRDefault="00FE40A9" w:rsidP="00FE40A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Memory Management: </w:t>
            </w:r>
          </w:p>
          <w:p w:rsidR="00440313" w:rsidRDefault="00FE40A9" w:rsidP="00FE40A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Main Memory: </w:t>
            </w:r>
            <w:r>
              <w:rPr>
                <w:sz w:val="23"/>
                <w:szCs w:val="23"/>
              </w:rPr>
              <w:t xml:space="preserve">Background, Swapping, Contiguous Memory Allocation, Segmentation, Paging, Structure of the Page Table </w:t>
            </w:r>
          </w:p>
          <w:p w:rsidR="00FE40A9" w:rsidRDefault="00FE40A9" w:rsidP="00FE40A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Virtual Memory: </w:t>
            </w:r>
            <w:r>
              <w:rPr>
                <w:sz w:val="23"/>
                <w:szCs w:val="23"/>
              </w:rPr>
              <w:t xml:space="preserve">Background, Demand Paging, Copy-on-Write, Page Replacement, Basic Page Replacement, FIFO Page </w:t>
            </w:r>
          </w:p>
          <w:p w:rsidR="00612027" w:rsidRPr="009508A0" w:rsidRDefault="00FE40A9" w:rsidP="00FE40A9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>
              <w:rPr>
                <w:sz w:val="23"/>
                <w:szCs w:val="23"/>
              </w:rPr>
              <w:t xml:space="preserve">Replacement, Optimal Page Replacement, LRU Page Replacement, LRU-Approximation Page Replacement, Allocation of Frames, Thrashing. </w:t>
            </w:r>
          </w:p>
        </w:tc>
        <w:tc>
          <w:tcPr>
            <w:tcW w:w="1498" w:type="dxa"/>
            <w:vAlign w:val="center"/>
          </w:tcPr>
          <w:p w:rsidR="00612027" w:rsidRPr="009508A0" w:rsidRDefault="006B5921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lastRenderedPageBreak/>
              <w:t>CO1,CO2</w:t>
            </w:r>
            <w:r w:rsidR="00FE40A9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,</w:t>
            </w: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CO4</w:t>
            </w:r>
          </w:p>
        </w:tc>
      </w:tr>
      <w:tr w:rsidR="00612027" w:rsidRPr="009508A0" w:rsidTr="00A15305">
        <w:trPr>
          <w:trHeight w:val="274"/>
        </w:trPr>
        <w:tc>
          <w:tcPr>
            <w:tcW w:w="9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lastRenderedPageBreak/>
              <w:t>V</w:t>
            </w:r>
          </w:p>
        </w:tc>
        <w:tc>
          <w:tcPr>
            <w:tcW w:w="7371" w:type="dxa"/>
          </w:tcPr>
          <w:p w:rsidR="00440313" w:rsidRDefault="00440313" w:rsidP="0044031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torage Management: </w:t>
            </w:r>
          </w:p>
          <w:p w:rsidR="00440313" w:rsidRDefault="00440313" w:rsidP="0044031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File–System Interface: </w:t>
            </w:r>
            <w:r>
              <w:rPr>
                <w:sz w:val="23"/>
                <w:szCs w:val="23"/>
              </w:rPr>
              <w:t xml:space="preserve">File Concept, Access Methods, Directory and Disk Structure. </w:t>
            </w:r>
          </w:p>
          <w:p w:rsidR="00440313" w:rsidRDefault="00440313" w:rsidP="0044031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File–System Implementation: </w:t>
            </w:r>
            <w:r>
              <w:rPr>
                <w:sz w:val="23"/>
                <w:szCs w:val="23"/>
              </w:rPr>
              <w:t xml:space="preserve">File-System Structure, File- System Implementation, Directory Implementation, Allocation Methods. </w:t>
            </w:r>
          </w:p>
          <w:p w:rsidR="00612027" w:rsidRPr="009508A0" w:rsidRDefault="00440313" w:rsidP="0044031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>
              <w:rPr>
                <w:b/>
                <w:bCs/>
                <w:sz w:val="23"/>
                <w:szCs w:val="23"/>
              </w:rPr>
              <w:t>Mass-Storage Structure</w:t>
            </w:r>
            <w:r>
              <w:rPr>
                <w:sz w:val="23"/>
                <w:szCs w:val="23"/>
              </w:rPr>
              <w:t xml:space="preserve">: Overview of Mass-Storage Structure, Disk Structure, Disk Attachment, Disk Scheduling, FCFS Scheduling, SSTF Scheduling, SCAN Scheduling, C-SCAN Scheduling, LOOK Scheduling, Selection of a Disk-Scheduling Algorithm. </w:t>
            </w:r>
          </w:p>
        </w:tc>
        <w:tc>
          <w:tcPr>
            <w:tcW w:w="1498" w:type="dxa"/>
            <w:vAlign w:val="center"/>
          </w:tcPr>
          <w:p w:rsidR="00612027" w:rsidRPr="009508A0" w:rsidRDefault="006B5921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  <w:t>CO1,CO2,CO4</w:t>
            </w:r>
          </w:p>
        </w:tc>
      </w:tr>
    </w:tbl>
    <w:p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tbl>
      <w:tblPr>
        <w:tblStyle w:val="TableGrid"/>
        <w:tblW w:w="9806" w:type="dxa"/>
        <w:tblLook w:val="04A0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:rsidTr="00A15305">
        <w:trPr>
          <w:trHeight w:val="419"/>
        </w:trPr>
        <w:tc>
          <w:tcPr>
            <w:tcW w:w="9806" w:type="dxa"/>
            <w:gridSpan w:val="15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:rsidTr="00C173ED">
        <w:trPr>
          <w:trHeight w:val="419"/>
        </w:trPr>
        <w:tc>
          <w:tcPr>
            <w:tcW w:w="638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612027" w:rsidRPr="009508A0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C173ED" w:rsidRPr="009508A0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C173ED" w:rsidRPr="009508A0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C173ED" w:rsidRPr="009508A0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C173ED" w:rsidRPr="009508A0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C173ED" w:rsidRPr="009508A0" w:rsidRDefault="00A70715" w:rsidP="00C173ED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C173ED" w:rsidRPr="009508A0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C173ED" w:rsidRPr="009508A0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/>
      </w:tblPr>
      <w:tblGrid>
        <w:gridCol w:w="1688"/>
        <w:gridCol w:w="2581"/>
        <w:gridCol w:w="2597"/>
        <w:gridCol w:w="2331"/>
      </w:tblGrid>
      <w:tr w:rsidR="00612027" w:rsidRPr="009508A0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612027" w:rsidRPr="009508A0" w:rsidRDefault="00327588" w:rsidP="0015293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:rsidTr="008E6573">
        <w:trPr>
          <w:trHeight w:val="329"/>
        </w:trPr>
        <w:tc>
          <w:tcPr>
            <w:tcW w:w="1688" w:type="dxa"/>
            <w:vMerge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:rsidTr="008E6573">
        <w:trPr>
          <w:trHeight w:val="329"/>
        </w:trPr>
        <w:tc>
          <w:tcPr>
            <w:tcW w:w="1688" w:type="dxa"/>
            <w:vMerge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:rsidR="00C20CE0" w:rsidRPr="009508A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10161" w:type="dxa"/>
        <w:tblLook w:val="04A0"/>
      </w:tblPr>
      <w:tblGrid>
        <w:gridCol w:w="713"/>
        <w:gridCol w:w="2070"/>
        <w:gridCol w:w="1012"/>
        <w:gridCol w:w="1180"/>
        <w:gridCol w:w="3384"/>
        <w:gridCol w:w="1802"/>
      </w:tblGrid>
      <w:tr w:rsidR="00612027" w:rsidRPr="009508A0" w:rsidTr="000704E8">
        <w:trPr>
          <w:trHeight w:val="2068"/>
        </w:trPr>
        <w:tc>
          <w:tcPr>
            <w:tcW w:w="713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lastRenderedPageBreak/>
              <w:t>CO</w:t>
            </w:r>
          </w:p>
        </w:tc>
        <w:tc>
          <w:tcPr>
            <w:tcW w:w="2070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1012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180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3384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802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152935" w:rsidRPr="009508A0" w:rsidTr="000704E8">
        <w:trPr>
          <w:trHeight w:val="758"/>
        </w:trPr>
        <w:tc>
          <w:tcPr>
            <w:tcW w:w="713" w:type="dxa"/>
            <w:vAlign w:val="center"/>
          </w:tcPr>
          <w:p w:rsidR="00152935" w:rsidRPr="009508A0" w:rsidRDefault="00152935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070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12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180" w:type="dxa"/>
            <w:vAlign w:val="center"/>
          </w:tcPr>
          <w:p w:rsidR="00152935" w:rsidRPr="009508A0" w:rsidRDefault="0075231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  <w:tc>
          <w:tcPr>
            <w:tcW w:w="3384" w:type="dxa"/>
            <w:vAlign w:val="center"/>
          </w:tcPr>
          <w:p w:rsidR="00152935" w:rsidRDefault="00152935" w:rsidP="00E22E5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 w:rsidR="00E22E54">
              <w:rPr>
                <w:rFonts w:ascii="Bookman Old Style" w:hAnsi="Bookman Old Style" w:cs="Times New Roman"/>
                <w:szCs w:val="24"/>
              </w:rPr>
              <w:t xml:space="preserve">- </w:t>
            </w:r>
            <w:r w:rsidR="00E22E54"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  <w:p w:rsidR="005D15C6" w:rsidRPr="009508A0" w:rsidRDefault="005D15C6" w:rsidP="00D11F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802" w:type="dxa"/>
            <w:vAlign w:val="center"/>
          </w:tcPr>
          <w:p w:rsidR="00152935" w:rsidRPr="009508A0" w:rsidRDefault="008221C0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152935" w:rsidRPr="009508A0" w:rsidTr="000704E8">
        <w:trPr>
          <w:trHeight w:val="1060"/>
        </w:trPr>
        <w:tc>
          <w:tcPr>
            <w:tcW w:w="713" w:type="dxa"/>
            <w:vAlign w:val="center"/>
          </w:tcPr>
          <w:p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070" w:type="dxa"/>
            <w:vAlign w:val="center"/>
          </w:tcPr>
          <w:p w:rsidR="00152935" w:rsidRPr="009508A0" w:rsidRDefault="00152935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12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180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4,5</w:t>
            </w:r>
          </w:p>
        </w:tc>
        <w:tc>
          <w:tcPr>
            <w:tcW w:w="3384" w:type="dxa"/>
            <w:vAlign w:val="center"/>
          </w:tcPr>
          <w:p w:rsidR="00D11F74" w:rsidRPr="009508A0" w:rsidRDefault="00D11F74" w:rsidP="00E22E5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E22E54">
              <w:rPr>
                <w:rFonts w:ascii="Bookman Old Style" w:hAnsi="Bookman Old Style" w:cs="Times New Roman"/>
                <w:szCs w:val="24"/>
              </w:rPr>
              <w:t>- 5</w:t>
            </w:r>
          </w:p>
        </w:tc>
        <w:tc>
          <w:tcPr>
            <w:tcW w:w="1802" w:type="dxa"/>
            <w:vAlign w:val="center"/>
          </w:tcPr>
          <w:p w:rsidR="00152935" w:rsidRPr="009508A0" w:rsidRDefault="0078649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</w:tr>
      <w:tr w:rsidR="00152935" w:rsidRPr="009508A0" w:rsidTr="000704E8">
        <w:trPr>
          <w:trHeight w:val="1060"/>
        </w:trPr>
        <w:tc>
          <w:tcPr>
            <w:tcW w:w="713" w:type="dxa"/>
            <w:vAlign w:val="center"/>
          </w:tcPr>
          <w:p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070" w:type="dxa"/>
            <w:vAlign w:val="center"/>
          </w:tcPr>
          <w:p w:rsidR="00152935" w:rsidRPr="009508A0" w:rsidRDefault="00440313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</w:t>
            </w:r>
            <w:r w:rsidR="005D15C6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y</w:t>
            </w:r>
          </w:p>
        </w:tc>
        <w:tc>
          <w:tcPr>
            <w:tcW w:w="1012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 w:rsidR="008D1915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1180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440313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3384" w:type="dxa"/>
            <w:vAlign w:val="center"/>
          </w:tcPr>
          <w:p w:rsidR="00E22E54" w:rsidRPr="009508A0" w:rsidRDefault="00D11F74" w:rsidP="00E22E5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E22E54">
              <w:rPr>
                <w:rFonts w:ascii="Bookman Old Style" w:hAnsi="Bookman Old Style" w:cs="Times New Roman"/>
                <w:szCs w:val="24"/>
              </w:rPr>
              <w:t>- 5</w:t>
            </w:r>
          </w:p>
          <w:p w:rsidR="00152935" w:rsidRPr="009508A0" w:rsidRDefault="00152935" w:rsidP="00D11F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802" w:type="dxa"/>
            <w:vAlign w:val="center"/>
          </w:tcPr>
          <w:p w:rsidR="00152935" w:rsidRPr="009508A0" w:rsidRDefault="008221C0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</w:tr>
      <w:tr w:rsidR="00152935" w:rsidRPr="009508A0" w:rsidTr="000704E8">
        <w:trPr>
          <w:trHeight w:val="1908"/>
        </w:trPr>
        <w:tc>
          <w:tcPr>
            <w:tcW w:w="713" w:type="dxa"/>
            <w:vAlign w:val="center"/>
          </w:tcPr>
          <w:p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070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  <w:r w:rsidR="00724757">
              <w:rPr>
                <w:rFonts w:ascii="Bookman Old Style" w:hAnsi="Bookman Old Style" w:cs="Times New Roman"/>
                <w:color w:val="000000" w:themeColor="text1"/>
                <w:szCs w:val="24"/>
              </w:rPr>
              <w:t xml:space="preserve">, </w:t>
            </w:r>
          </w:p>
        </w:tc>
        <w:tc>
          <w:tcPr>
            <w:tcW w:w="1012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180" w:type="dxa"/>
            <w:vAlign w:val="center"/>
          </w:tcPr>
          <w:p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  <w:tc>
          <w:tcPr>
            <w:tcW w:w="3384" w:type="dxa"/>
            <w:vAlign w:val="center"/>
          </w:tcPr>
          <w:p w:rsidR="00D11F74" w:rsidRDefault="005D15C6" w:rsidP="00E22E54">
            <w:pPr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Descriptive Exam</w:t>
            </w:r>
            <w:r w:rsidR="00FB3E2C">
              <w:rPr>
                <w:rFonts w:ascii="Bookman Old Style" w:hAnsi="Bookman Old Style" w:cs="Times New Roman"/>
                <w:szCs w:val="24"/>
              </w:rPr>
              <w:t>-10</w:t>
            </w:r>
          </w:p>
          <w:p w:rsidR="00C739A7" w:rsidRPr="009508A0" w:rsidRDefault="00C739A7" w:rsidP="00E22E5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</w:rPr>
              <w:t>Assignment - 5</w:t>
            </w:r>
          </w:p>
          <w:p w:rsidR="00390964" w:rsidRPr="009508A0" w:rsidRDefault="00390964" w:rsidP="00FB3E2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802" w:type="dxa"/>
            <w:vAlign w:val="center"/>
          </w:tcPr>
          <w:p w:rsidR="00152935" w:rsidRPr="009508A0" w:rsidRDefault="0078649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 w:cs="Times New Roman"/>
          <w:sz w:val="20"/>
          <w:lang w:val="en-IN"/>
        </w:rPr>
      </w:pPr>
    </w:p>
    <w:p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  <w:sectPr w:rsidR="00612027" w:rsidRPr="009508A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9508A0">
        <w:rPr>
          <w:rFonts w:ascii="Bookman Old Style" w:hAnsi="Bookman Old Style" w:cs="Times New Roman"/>
          <w:sz w:val="20"/>
          <w:lang w:val="en-IN"/>
        </w:rPr>
        <w:br w:type="page"/>
      </w:r>
    </w:p>
    <w:p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4788"/>
        <w:gridCol w:w="4788"/>
      </w:tblGrid>
      <w:tr w:rsidR="002F2E25" w:rsidRPr="009508A0" w:rsidTr="00B6729E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:rsidR="002F2E25" w:rsidRPr="009508A0" w:rsidRDefault="002F2E25" w:rsidP="00B6729E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marks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towards PO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through CO’s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:rsidR="002F2E25" w:rsidRPr="009508A0" w:rsidRDefault="002F2E25" w:rsidP="00B6729E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2F2E25" w:rsidRPr="009508A0" w:rsidTr="00B6729E">
        <w:trPr>
          <w:trHeight w:val="432"/>
          <w:jc w:val="center"/>
        </w:trPr>
        <w:tc>
          <w:tcPr>
            <w:tcW w:w="4788" w:type="dxa"/>
            <w:vAlign w:val="center"/>
          </w:tcPr>
          <w:p w:rsidR="002F2E25" w:rsidRPr="009508A0" w:rsidRDefault="002F2E25" w:rsidP="00B6729E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:rsidR="002F2E25" w:rsidRPr="009508A0" w:rsidRDefault="002F2E25" w:rsidP="00B6729E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2F2E25" w:rsidRPr="009508A0" w:rsidTr="00B6729E">
        <w:trPr>
          <w:trHeight w:val="432"/>
          <w:jc w:val="center"/>
        </w:trPr>
        <w:tc>
          <w:tcPr>
            <w:tcW w:w="4788" w:type="dxa"/>
            <w:vAlign w:val="center"/>
          </w:tcPr>
          <w:p w:rsidR="002F2E25" w:rsidRPr="009508A0" w:rsidRDefault="002F2E25" w:rsidP="00B6729E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10% and &lt;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:rsidR="002F2E25" w:rsidRPr="009508A0" w:rsidRDefault="002F2E25" w:rsidP="00B6729E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2F2E25" w:rsidRPr="009508A0" w:rsidTr="00B6729E">
        <w:trPr>
          <w:trHeight w:val="432"/>
          <w:jc w:val="center"/>
        </w:trPr>
        <w:tc>
          <w:tcPr>
            <w:tcW w:w="4788" w:type="dxa"/>
            <w:vAlign w:val="center"/>
          </w:tcPr>
          <w:p w:rsidR="002F2E25" w:rsidRPr="009508A0" w:rsidRDefault="002F2E25" w:rsidP="00B6729E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 10% of total marks </w:t>
            </w:r>
          </w:p>
        </w:tc>
        <w:tc>
          <w:tcPr>
            <w:tcW w:w="4788" w:type="dxa"/>
            <w:vAlign w:val="center"/>
          </w:tcPr>
          <w:p w:rsidR="002F2E25" w:rsidRPr="009508A0" w:rsidRDefault="002F2E25" w:rsidP="00B6729E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:rsidR="00612027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6292" w:type="dxa"/>
        <w:tblInd w:w="-1174" w:type="dxa"/>
        <w:tblLayout w:type="fixed"/>
        <w:tblLook w:val="04A0"/>
      </w:tblPr>
      <w:tblGrid>
        <w:gridCol w:w="821"/>
        <w:gridCol w:w="1736"/>
        <w:gridCol w:w="587"/>
        <w:gridCol w:w="892"/>
        <w:gridCol w:w="3370"/>
        <w:gridCol w:w="534"/>
        <w:gridCol w:w="1077"/>
        <w:gridCol w:w="2217"/>
        <w:gridCol w:w="2126"/>
        <w:gridCol w:w="772"/>
        <w:gridCol w:w="2160"/>
      </w:tblGrid>
      <w:tr w:rsidR="00F34AE3" w:rsidRPr="009508A0" w:rsidTr="00DE31C6">
        <w:trPr>
          <w:cantSplit/>
          <w:trHeight w:val="1251"/>
        </w:trPr>
        <w:tc>
          <w:tcPr>
            <w:tcW w:w="821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CO</w:t>
            </w:r>
          </w:p>
        </w:tc>
        <w:tc>
          <w:tcPr>
            <w:tcW w:w="1736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kill</w:t>
            </w:r>
          </w:p>
        </w:tc>
        <w:tc>
          <w:tcPr>
            <w:tcW w:w="587" w:type="dxa"/>
            <w:shd w:val="clear" w:color="auto" w:fill="31849B" w:themeFill="accent5" w:themeFillShade="BF"/>
            <w:textDirection w:val="btLr"/>
            <w:vAlign w:val="center"/>
          </w:tcPr>
          <w:p w:rsidR="00F42F1F" w:rsidRPr="009508A0" w:rsidRDefault="00F42F1F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Bloom's</w:t>
            </w:r>
          </w:p>
        </w:tc>
        <w:tc>
          <w:tcPr>
            <w:tcW w:w="892" w:type="dxa"/>
            <w:shd w:val="clear" w:color="auto" w:fill="31849B" w:themeFill="accent5" w:themeFillShade="BF"/>
            <w:textDirection w:val="btLr"/>
            <w:vAlign w:val="center"/>
          </w:tcPr>
          <w:p w:rsidR="00F42F1F" w:rsidRPr="009508A0" w:rsidRDefault="00F42F1F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Units</w:t>
            </w:r>
          </w:p>
        </w:tc>
        <w:tc>
          <w:tcPr>
            <w:tcW w:w="3370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Assessing tools can be used to measure CO (CIE) Marks</w:t>
            </w:r>
          </w:p>
        </w:tc>
        <w:tc>
          <w:tcPr>
            <w:tcW w:w="534" w:type="dxa"/>
            <w:shd w:val="clear" w:color="auto" w:fill="31849B" w:themeFill="accent5" w:themeFillShade="BF"/>
            <w:textDirection w:val="btLr"/>
            <w:vAlign w:val="center"/>
          </w:tcPr>
          <w:p w:rsidR="00F42F1F" w:rsidRPr="009508A0" w:rsidRDefault="00F42F1F" w:rsidP="00F34AE3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CIE-Total</w:t>
            </w:r>
          </w:p>
        </w:tc>
        <w:tc>
          <w:tcPr>
            <w:tcW w:w="1077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  <w:t>Assessing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tools can be used to measure CO (SEE) Marks</w:t>
            </w:r>
          </w:p>
        </w:tc>
        <w:tc>
          <w:tcPr>
            <w:tcW w:w="2217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Total (CIE+SEE)</w:t>
            </w:r>
          </w:p>
        </w:tc>
        <w:tc>
          <w:tcPr>
            <w:tcW w:w="2126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Percentage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(%)</w:t>
            </w:r>
          </w:p>
        </w:tc>
        <w:tc>
          <w:tcPr>
            <w:tcW w:w="772" w:type="dxa"/>
            <w:shd w:val="clear" w:color="auto" w:fill="31849B" w:themeFill="accent5" w:themeFillShade="BF"/>
            <w:textDirection w:val="btLr"/>
            <w:vAlign w:val="center"/>
          </w:tcPr>
          <w:p w:rsidR="00F42F1F" w:rsidRPr="009508A0" w:rsidRDefault="00F42F1F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trength of Correlation</w:t>
            </w:r>
          </w:p>
        </w:tc>
        <w:tc>
          <w:tcPr>
            <w:tcW w:w="2160" w:type="dxa"/>
            <w:shd w:val="clear" w:color="auto" w:fill="31849B" w:themeFill="accent5" w:themeFillShade="BF"/>
            <w:vAlign w:val="center"/>
          </w:tcPr>
          <w:p w:rsidR="00F42F1F" w:rsidRPr="009508A0" w:rsidRDefault="00F42F1F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PO</w:t>
            </w:r>
            <w:r w:rsidR="00032147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/PSO</w:t>
            </w:r>
          </w:p>
        </w:tc>
      </w:tr>
      <w:tr w:rsidR="00E22E54" w:rsidRPr="009508A0" w:rsidTr="00DE31C6">
        <w:trPr>
          <w:trHeight w:val="1253"/>
        </w:trPr>
        <w:tc>
          <w:tcPr>
            <w:tcW w:w="821" w:type="dxa"/>
            <w:vAlign w:val="center"/>
          </w:tcPr>
          <w:p w:rsidR="00E22E54" w:rsidRPr="00751A7F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1736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587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89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3,4,5</w:t>
            </w:r>
          </w:p>
        </w:tc>
        <w:tc>
          <w:tcPr>
            <w:tcW w:w="3370" w:type="dxa"/>
            <w:vAlign w:val="center"/>
          </w:tcPr>
          <w:p w:rsidR="00E22E54" w:rsidRDefault="00E22E54" w:rsidP="001B20DB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>
              <w:rPr>
                <w:rFonts w:ascii="Bookman Old Style" w:hAnsi="Bookman Old Style" w:cs="Times New Roman"/>
                <w:szCs w:val="24"/>
              </w:rPr>
              <w:t xml:space="preserve">- 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  <w:p w:rsidR="00E22E54" w:rsidRPr="009508A0" w:rsidRDefault="00E22E54" w:rsidP="00DE31C6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534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  <w:tc>
          <w:tcPr>
            <w:tcW w:w="1077" w:type="dxa"/>
            <w:vAlign w:val="center"/>
          </w:tcPr>
          <w:p w:rsidR="00E22E54" w:rsidRPr="009508A0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217" w:type="dxa"/>
            <w:vAlign w:val="center"/>
          </w:tcPr>
          <w:p w:rsidR="00E22E54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Pr="009508A0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4</w:t>
            </w:r>
          </w:p>
          <w:p w:rsidR="00E22E54" w:rsidRPr="009508A0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2126" w:type="dxa"/>
            <w:vAlign w:val="center"/>
          </w:tcPr>
          <w:p w:rsidR="00E22E54" w:rsidRPr="009508A0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4</w:t>
            </w:r>
          </w:p>
        </w:tc>
        <w:tc>
          <w:tcPr>
            <w:tcW w:w="77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3</w:t>
            </w:r>
          </w:p>
        </w:tc>
        <w:tc>
          <w:tcPr>
            <w:tcW w:w="2160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</w:t>
            </w:r>
          </w:p>
        </w:tc>
      </w:tr>
      <w:tr w:rsidR="00E22E54" w:rsidRPr="009508A0" w:rsidTr="00DE31C6">
        <w:trPr>
          <w:trHeight w:val="978"/>
        </w:trPr>
        <w:tc>
          <w:tcPr>
            <w:tcW w:w="821" w:type="dxa"/>
            <w:vAlign w:val="center"/>
          </w:tcPr>
          <w:p w:rsidR="00E22E54" w:rsidRPr="00751A7F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1736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587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9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4,5</w:t>
            </w:r>
          </w:p>
        </w:tc>
        <w:tc>
          <w:tcPr>
            <w:tcW w:w="3370" w:type="dxa"/>
            <w:vAlign w:val="center"/>
          </w:tcPr>
          <w:p w:rsidR="00E22E54" w:rsidRPr="009508A0" w:rsidRDefault="00E22E54" w:rsidP="00DE31C6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>
              <w:rPr>
                <w:rFonts w:ascii="Bookman Old Style" w:hAnsi="Bookman Old Style" w:cs="Times New Roman"/>
                <w:szCs w:val="24"/>
              </w:rPr>
              <w:t>- 5</w:t>
            </w:r>
          </w:p>
        </w:tc>
        <w:tc>
          <w:tcPr>
            <w:tcW w:w="534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077" w:type="dxa"/>
            <w:vAlign w:val="center"/>
          </w:tcPr>
          <w:p w:rsidR="00E22E54" w:rsidRPr="009508A0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  <w:tc>
          <w:tcPr>
            <w:tcW w:w="2217" w:type="dxa"/>
            <w:vAlign w:val="center"/>
          </w:tcPr>
          <w:p w:rsidR="00E22E54" w:rsidRPr="009508A0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6</w:t>
            </w:r>
          </w:p>
        </w:tc>
        <w:tc>
          <w:tcPr>
            <w:tcW w:w="2126" w:type="dxa"/>
            <w:vAlign w:val="center"/>
          </w:tcPr>
          <w:p w:rsidR="00E22E54" w:rsidRPr="009508A0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6</w:t>
            </w:r>
          </w:p>
        </w:tc>
        <w:tc>
          <w:tcPr>
            <w:tcW w:w="77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3</w:t>
            </w:r>
          </w:p>
        </w:tc>
        <w:tc>
          <w:tcPr>
            <w:tcW w:w="2160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</w:t>
            </w:r>
          </w:p>
        </w:tc>
      </w:tr>
      <w:tr w:rsidR="00E22E54" w:rsidRPr="009508A0" w:rsidTr="00DE31C6">
        <w:trPr>
          <w:trHeight w:val="1420"/>
        </w:trPr>
        <w:tc>
          <w:tcPr>
            <w:tcW w:w="821" w:type="dxa"/>
            <w:vAlign w:val="center"/>
          </w:tcPr>
          <w:p w:rsidR="00E22E54" w:rsidRPr="00751A7F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1736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Apply </w:t>
            </w:r>
          </w:p>
        </w:tc>
        <w:tc>
          <w:tcPr>
            <w:tcW w:w="587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89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3</w:t>
            </w:r>
          </w:p>
        </w:tc>
        <w:tc>
          <w:tcPr>
            <w:tcW w:w="3370" w:type="dxa"/>
            <w:vAlign w:val="center"/>
          </w:tcPr>
          <w:p w:rsidR="00E22E54" w:rsidRPr="009508A0" w:rsidRDefault="00E22E54" w:rsidP="001B20DB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>
              <w:rPr>
                <w:rFonts w:ascii="Bookman Old Style" w:hAnsi="Bookman Old Style" w:cs="Times New Roman"/>
                <w:szCs w:val="24"/>
              </w:rPr>
              <w:t>- 5</w:t>
            </w:r>
          </w:p>
          <w:p w:rsidR="00E22E54" w:rsidRPr="009508A0" w:rsidRDefault="00E22E54" w:rsidP="00DE31C6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534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077" w:type="dxa"/>
            <w:vAlign w:val="center"/>
          </w:tcPr>
          <w:p w:rsidR="00E22E54" w:rsidRPr="009508A0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  <w:tc>
          <w:tcPr>
            <w:tcW w:w="2217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6</w:t>
            </w:r>
          </w:p>
        </w:tc>
        <w:tc>
          <w:tcPr>
            <w:tcW w:w="2126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6</w:t>
            </w:r>
          </w:p>
        </w:tc>
        <w:tc>
          <w:tcPr>
            <w:tcW w:w="77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3</w:t>
            </w:r>
          </w:p>
        </w:tc>
        <w:tc>
          <w:tcPr>
            <w:tcW w:w="2160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</w:t>
            </w: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S</w:t>
            </w: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O</w:t>
            </w: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</w:tc>
      </w:tr>
      <w:tr w:rsidR="00E22E54" w:rsidRPr="009508A0" w:rsidTr="00DE31C6">
        <w:trPr>
          <w:trHeight w:val="562"/>
        </w:trPr>
        <w:tc>
          <w:tcPr>
            <w:tcW w:w="821" w:type="dxa"/>
            <w:vAlign w:val="center"/>
          </w:tcPr>
          <w:p w:rsidR="00E22E54" w:rsidRPr="00751A7F" w:rsidRDefault="00E22E54" w:rsidP="00DE31C6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1736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587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892" w:type="dxa"/>
            <w:vAlign w:val="center"/>
          </w:tcPr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  <w:tc>
          <w:tcPr>
            <w:tcW w:w="3370" w:type="dxa"/>
            <w:vAlign w:val="center"/>
          </w:tcPr>
          <w:p w:rsidR="00E22E54" w:rsidRPr="009508A0" w:rsidRDefault="00E22E54" w:rsidP="001B20DB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Cs w:val="24"/>
              </w:rPr>
              <w:t>Descriptive Exam-5</w:t>
            </w:r>
          </w:p>
          <w:p w:rsidR="00E22E54" w:rsidRPr="00E22E54" w:rsidRDefault="00E22E54" w:rsidP="001B20DB">
            <w:pPr>
              <w:rPr>
                <w:rFonts w:ascii="Bookman Old Style" w:hAnsi="Bookman Old Style" w:cs="Times New Roman"/>
                <w:szCs w:val="24"/>
              </w:rPr>
            </w:pPr>
            <w:r w:rsidRPr="00E22E54">
              <w:rPr>
                <w:rFonts w:ascii="Bookman Old Style" w:hAnsi="Bookman Old Style" w:cs="Times New Roman"/>
                <w:szCs w:val="24"/>
              </w:rPr>
              <w:t>Assignment – 3</w:t>
            </w:r>
          </w:p>
          <w:p w:rsidR="00E22E54" w:rsidRPr="00E22E54" w:rsidRDefault="00E22E54" w:rsidP="001B20DB">
            <w:pPr>
              <w:rPr>
                <w:rFonts w:ascii="Bookman Old Style" w:hAnsi="Bookman Old Style" w:cs="Times New Roman"/>
                <w:szCs w:val="24"/>
              </w:rPr>
            </w:pPr>
            <w:r w:rsidRPr="00E22E54">
              <w:rPr>
                <w:rFonts w:ascii="Bookman Old Style" w:hAnsi="Bookman Old Style" w:cs="Times New Roman"/>
                <w:szCs w:val="24"/>
              </w:rPr>
              <w:t>Individual Performance -1</w:t>
            </w:r>
          </w:p>
          <w:p w:rsidR="00E22E54" w:rsidRPr="00E22E54" w:rsidRDefault="00E22E54" w:rsidP="001B20DB">
            <w:pPr>
              <w:rPr>
                <w:rFonts w:ascii="Bookman Old Style" w:hAnsi="Bookman Old Style" w:cs="Times New Roman"/>
                <w:szCs w:val="24"/>
              </w:rPr>
            </w:pPr>
            <w:r w:rsidRPr="00E22E54">
              <w:rPr>
                <w:rFonts w:ascii="Bookman Old Style" w:hAnsi="Bookman Old Style" w:cs="Times New Roman"/>
                <w:szCs w:val="24"/>
              </w:rPr>
              <w:t>Communication -1</w:t>
            </w:r>
          </w:p>
          <w:p w:rsidR="00E22E54" w:rsidRPr="009508A0" w:rsidRDefault="00E22E54" w:rsidP="00DE31C6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534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8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1077" w:type="dxa"/>
            <w:vAlign w:val="center"/>
          </w:tcPr>
          <w:p w:rsidR="00E22E54" w:rsidRPr="009508A0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217" w:type="dxa"/>
            <w:vAlign w:val="center"/>
          </w:tcPr>
          <w:p w:rsidR="00E22E54" w:rsidRDefault="00E22E54" w:rsidP="00B73250">
            <w:pPr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 xml:space="preserve">               22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Pr="009508A0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</w:tc>
        <w:tc>
          <w:tcPr>
            <w:tcW w:w="2126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Pr="00DE31C6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22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  <w:p w:rsidR="00E22E54" w:rsidRPr="00FC0B93" w:rsidRDefault="00E22E54" w:rsidP="00DE31C6">
            <w:pPr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E22E54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3</w:t>
            </w:r>
          </w:p>
          <w:p w:rsidR="00E22E54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  <w:p w:rsidR="00E22E54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Pr="009508A0" w:rsidRDefault="00E22E54" w:rsidP="00DE31C6">
            <w:pPr>
              <w:spacing w:line="276" w:lineRule="auto"/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1</w:t>
            </w:r>
          </w:p>
        </w:tc>
        <w:tc>
          <w:tcPr>
            <w:tcW w:w="2160" w:type="dxa"/>
            <w:vAlign w:val="center"/>
          </w:tcPr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2,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9,</w:t>
            </w:r>
          </w:p>
          <w:p w:rsidR="00E22E54" w:rsidRDefault="00E22E54" w:rsidP="00DE31C6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:rsidR="00E22E54" w:rsidRPr="009508A0" w:rsidRDefault="00E22E54" w:rsidP="00DE31C6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0</w:t>
            </w:r>
          </w:p>
        </w:tc>
      </w:tr>
    </w:tbl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C5770B" w:rsidRDefault="00C5770B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612027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t>Course Articulation Matrix:</w:t>
      </w:r>
    </w:p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Layout w:type="fixed"/>
        <w:tblLook w:val="04A0"/>
      </w:tblPr>
      <w:tblGrid>
        <w:gridCol w:w="1249"/>
        <w:gridCol w:w="639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3:Substantial, 2: Moderate, 1:Slight)</w:t>
            </w:r>
          </w:p>
        </w:tc>
      </w:tr>
      <w:tr w:rsidR="00612027" w:rsidRPr="009508A0" w:rsidTr="001324D0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639" w:type="dxa"/>
            <w:vAlign w:val="center"/>
          </w:tcPr>
          <w:p w:rsidR="00612027" w:rsidRPr="009508A0" w:rsidRDefault="00BA4CE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639" w:type="dxa"/>
            <w:vAlign w:val="center"/>
          </w:tcPr>
          <w:p w:rsidR="00612027" w:rsidRPr="009508A0" w:rsidRDefault="00BA4CE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C5770B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BA4CE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C5770B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C5770B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0E4741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639" w:type="dxa"/>
            <w:vAlign w:val="center"/>
          </w:tcPr>
          <w:p w:rsidR="00612027" w:rsidRPr="009508A0" w:rsidRDefault="008E72A6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8E72A6" w:rsidP="008E72A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C5770B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C5770B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</w:tbl>
    <w:p w:rsidR="00102260" w:rsidRPr="009508A0" w:rsidRDefault="00102260">
      <w:pPr>
        <w:rPr>
          <w:rFonts w:ascii="Bookman Old Style" w:hAnsi="Bookman Old Style"/>
          <w:sz w:val="20"/>
        </w:rPr>
      </w:pPr>
    </w:p>
    <w:sectPr w:rsidR="00102260" w:rsidRPr="009508A0" w:rsidSect="00D2199C">
      <w:pgSz w:w="16838" w:h="11906" w:orient="landscape"/>
      <w:pgMar w:top="5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4BEC" w:rsidRDefault="004E4BEC" w:rsidP="00FC0B93">
      <w:pPr>
        <w:spacing w:after="0" w:line="240" w:lineRule="auto"/>
      </w:pPr>
      <w:r>
        <w:separator/>
      </w:r>
    </w:p>
  </w:endnote>
  <w:endnote w:type="continuationSeparator" w:id="1">
    <w:p w:rsidR="004E4BEC" w:rsidRDefault="004E4BEC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4BEC" w:rsidRDefault="004E4BEC" w:rsidP="00FC0B93">
      <w:pPr>
        <w:spacing w:after="0" w:line="240" w:lineRule="auto"/>
      </w:pPr>
      <w:r>
        <w:separator/>
      </w:r>
    </w:p>
  </w:footnote>
  <w:footnote w:type="continuationSeparator" w:id="1">
    <w:p w:rsidR="004E4BEC" w:rsidRDefault="004E4BEC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32147"/>
    <w:rsid w:val="0005499A"/>
    <w:rsid w:val="000704E8"/>
    <w:rsid w:val="0009426E"/>
    <w:rsid w:val="000A4EAE"/>
    <w:rsid w:val="000C3327"/>
    <w:rsid w:val="000C710A"/>
    <w:rsid w:val="000E4741"/>
    <w:rsid w:val="000F6FC4"/>
    <w:rsid w:val="00102260"/>
    <w:rsid w:val="00117E0F"/>
    <w:rsid w:val="00122F31"/>
    <w:rsid w:val="00123FDC"/>
    <w:rsid w:val="001324D0"/>
    <w:rsid w:val="00143430"/>
    <w:rsid w:val="00147464"/>
    <w:rsid w:val="00152935"/>
    <w:rsid w:val="0015750F"/>
    <w:rsid w:val="001B3C49"/>
    <w:rsid w:val="00240FD0"/>
    <w:rsid w:val="002A2ABA"/>
    <w:rsid w:val="002D5AE6"/>
    <w:rsid w:val="002F2E25"/>
    <w:rsid w:val="003037AD"/>
    <w:rsid w:val="0032280C"/>
    <w:rsid w:val="00327588"/>
    <w:rsid w:val="00383AC2"/>
    <w:rsid w:val="00390964"/>
    <w:rsid w:val="003A369B"/>
    <w:rsid w:val="003E0FF5"/>
    <w:rsid w:val="00416B29"/>
    <w:rsid w:val="004228F5"/>
    <w:rsid w:val="00433069"/>
    <w:rsid w:val="00440313"/>
    <w:rsid w:val="00442E11"/>
    <w:rsid w:val="00471DA8"/>
    <w:rsid w:val="00493937"/>
    <w:rsid w:val="004A46DF"/>
    <w:rsid w:val="004E2CEC"/>
    <w:rsid w:val="004E4BEC"/>
    <w:rsid w:val="005121E3"/>
    <w:rsid w:val="005235CA"/>
    <w:rsid w:val="00524015"/>
    <w:rsid w:val="005D15C6"/>
    <w:rsid w:val="005E3D1A"/>
    <w:rsid w:val="00612027"/>
    <w:rsid w:val="00624568"/>
    <w:rsid w:val="00631029"/>
    <w:rsid w:val="006734F6"/>
    <w:rsid w:val="00697171"/>
    <w:rsid w:val="006B5921"/>
    <w:rsid w:val="006E5901"/>
    <w:rsid w:val="00724757"/>
    <w:rsid w:val="00751A7F"/>
    <w:rsid w:val="00752315"/>
    <w:rsid w:val="00757B60"/>
    <w:rsid w:val="00761E9D"/>
    <w:rsid w:val="007728A6"/>
    <w:rsid w:val="00786494"/>
    <w:rsid w:val="007A195C"/>
    <w:rsid w:val="007A6A84"/>
    <w:rsid w:val="007B4D91"/>
    <w:rsid w:val="0080014E"/>
    <w:rsid w:val="008116C5"/>
    <w:rsid w:val="00814DF8"/>
    <w:rsid w:val="008221C0"/>
    <w:rsid w:val="00886323"/>
    <w:rsid w:val="008A3E5D"/>
    <w:rsid w:val="008B4211"/>
    <w:rsid w:val="008C1DFD"/>
    <w:rsid w:val="008C580F"/>
    <w:rsid w:val="008D1915"/>
    <w:rsid w:val="008E6573"/>
    <w:rsid w:val="008E72A6"/>
    <w:rsid w:val="00903148"/>
    <w:rsid w:val="00921543"/>
    <w:rsid w:val="009508A0"/>
    <w:rsid w:val="009721C4"/>
    <w:rsid w:val="00995CC2"/>
    <w:rsid w:val="009F616B"/>
    <w:rsid w:val="00A00E95"/>
    <w:rsid w:val="00A26EE0"/>
    <w:rsid w:val="00A40C3E"/>
    <w:rsid w:val="00A70715"/>
    <w:rsid w:val="00AB697C"/>
    <w:rsid w:val="00B0210D"/>
    <w:rsid w:val="00B04E61"/>
    <w:rsid w:val="00B05DD7"/>
    <w:rsid w:val="00B16F0D"/>
    <w:rsid w:val="00B40DA0"/>
    <w:rsid w:val="00B44DB7"/>
    <w:rsid w:val="00B60B39"/>
    <w:rsid w:val="00B73250"/>
    <w:rsid w:val="00B75337"/>
    <w:rsid w:val="00BA1AA2"/>
    <w:rsid w:val="00BA4CE8"/>
    <w:rsid w:val="00BB75E6"/>
    <w:rsid w:val="00BC001F"/>
    <w:rsid w:val="00BD40DF"/>
    <w:rsid w:val="00BE1666"/>
    <w:rsid w:val="00C173ED"/>
    <w:rsid w:val="00C20CE0"/>
    <w:rsid w:val="00C20E51"/>
    <w:rsid w:val="00C42F4D"/>
    <w:rsid w:val="00C5770B"/>
    <w:rsid w:val="00C739A7"/>
    <w:rsid w:val="00CA0003"/>
    <w:rsid w:val="00CE71C3"/>
    <w:rsid w:val="00D11F74"/>
    <w:rsid w:val="00D2199C"/>
    <w:rsid w:val="00D35C0B"/>
    <w:rsid w:val="00DC18B7"/>
    <w:rsid w:val="00DE31C6"/>
    <w:rsid w:val="00E1468B"/>
    <w:rsid w:val="00E170A8"/>
    <w:rsid w:val="00E22E54"/>
    <w:rsid w:val="00E41168"/>
    <w:rsid w:val="00EA51CC"/>
    <w:rsid w:val="00F34AE3"/>
    <w:rsid w:val="00F42F1F"/>
    <w:rsid w:val="00F52E49"/>
    <w:rsid w:val="00FB3E2C"/>
    <w:rsid w:val="00FB6D96"/>
    <w:rsid w:val="00FC0B93"/>
    <w:rsid w:val="00FC5172"/>
    <w:rsid w:val="00FE40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Default">
    <w:name w:val="Default"/>
    <w:rsid w:val="00FE40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9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99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70CD9-A1FC-41BD-A362-166BE2F4C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Dell</cp:lastModifiedBy>
  <cp:revision>2</cp:revision>
  <cp:lastPrinted>2023-02-06T10:08:00Z</cp:lastPrinted>
  <dcterms:created xsi:type="dcterms:W3CDTF">2023-10-25T10:36:00Z</dcterms:created>
  <dcterms:modified xsi:type="dcterms:W3CDTF">2023-10-25T10:36:00Z</dcterms:modified>
</cp:coreProperties>
</file>